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891B37" w14:textId="77777777" w:rsidR="00E25F17" w:rsidRDefault="00E25F17"/>
    <w:p w14:paraId="05CBDD84" w14:textId="77777777" w:rsidR="00962518" w:rsidRPr="00962518" w:rsidRDefault="00962518" w:rsidP="00962518">
      <w:pPr>
        <w:spacing w:after="0" w:line="240" w:lineRule="auto"/>
        <w:ind w:left="-810"/>
        <w:rPr>
          <w:rFonts w:ascii="Arial" w:hAnsi="Arial" w:cs="Arial"/>
          <w:b/>
          <w:bCs/>
          <w:sz w:val="24"/>
          <w:szCs w:val="24"/>
        </w:rPr>
      </w:pPr>
      <w:bookmarkStart w:id="0" w:name="_Hlk14342762"/>
      <w:r w:rsidRPr="00962518">
        <w:rPr>
          <w:rFonts w:ascii="Arial" w:hAnsi="Arial" w:cs="Arial"/>
          <w:b/>
          <w:bCs/>
          <w:sz w:val="24"/>
          <w:szCs w:val="24"/>
        </w:rPr>
        <w:t xml:space="preserve">PTTC </w:t>
      </w:r>
      <w:bookmarkEnd w:id="0"/>
      <w:r w:rsidRPr="00962518">
        <w:rPr>
          <w:rFonts w:ascii="Arial" w:hAnsi="Arial" w:cs="Arial"/>
          <w:b/>
          <w:bCs/>
          <w:sz w:val="24"/>
          <w:szCs w:val="24"/>
        </w:rPr>
        <w:t>Ad-hoc Meeting</w:t>
      </w:r>
    </w:p>
    <w:p w14:paraId="78FDB8E3" w14:textId="77777777" w:rsidR="00962518" w:rsidRPr="00962518" w:rsidRDefault="00962518" w:rsidP="00962518">
      <w:pPr>
        <w:spacing w:after="0" w:line="240" w:lineRule="auto"/>
        <w:ind w:left="-810"/>
        <w:rPr>
          <w:rFonts w:ascii="Arial" w:hAnsi="Arial" w:cs="Arial"/>
          <w:b/>
          <w:bCs/>
        </w:rPr>
      </w:pPr>
      <w:r w:rsidRPr="00962518">
        <w:rPr>
          <w:rFonts w:ascii="Arial" w:hAnsi="Arial" w:cs="Arial"/>
          <w:b/>
          <w:bCs/>
        </w:rPr>
        <w:t>August 20, 2021 11:30-12:00 pm CST</w:t>
      </w:r>
    </w:p>
    <w:p w14:paraId="38AAD58D" w14:textId="77777777" w:rsidR="00962518" w:rsidRPr="00962518" w:rsidRDefault="00962518" w:rsidP="00962518">
      <w:pPr>
        <w:spacing w:after="0" w:line="240" w:lineRule="auto"/>
        <w:ind w:left="-810"/>
        <w:rPr>
          <w:rFonts w:ascii="Arial" w:hAnsi="Arial" w:cs="Arial"/>
          <w:b/>
          <w:bCs/>
        </w:rPr>
      </w:pPr>
      <w:r w:rsidRPr="00962518">
        <w:rPr>
          <w:rFonts w:ascii="Arial" w:hAnsi="Arial" w:cs="Arial"/>
          <w:b/>
          <w:bCs/>
        </w:rPr>
        <w:t xml:space="preserve">Attendance: </w:t>
      </w:r>
      <w:r w:rsidRPr="00962518">
        <w:rPr>
          <w:rFonts w:ascii="Arial" w:hAnsi="Arial" w:cs="Arial"/>
        </w:rPr>
        <w:t>Humberto Carvalho (SAMHSA), Dolka Zelaya and Pierluigi Mancini (NH&amp;L), Anne Helene Skinstad (NAI/AN), Sarah Johnson (Region 1 – New England), Andrew Peterson and Kristen Gilmore-Powell (Region 2 – Northeast and Caribbean), Deborah Nixon Hughes and Renata Henry (Region 3 – Central East), Mark Wolfson and Kim Wagoner (Region 4 – Southeast), Julia Parnell, Todd Molfenter and Jeanne Pulvermacher (Region 5 – Great Lakes), LaShonda Williamson-Jennings (Region 6 – South Southwest), Chuck Daugherty (Region 7 – Mid-America), Marjean Nielsen and Rori Douros (Region 8 – Mountain Plains), Alyssa O’Hair (Region 9 – Pacific Southwest), Michelle Frye-Spray, Brittany Cooper and Kevin Haggerty (Region 10 – Northwest), Holly Hagle, Laurie Krom, Michael Knabel, Van Wilson and Brizhana Ricks (NCO).</w:t>
      </w:r>
    </w:p>
    <w:p w14:paraId="27A88705" w14:textId="4F3EC02F" w:rsidR="009C642B" w:rsidRDefault="009C642B" w:rsidP="00813D40">
      <w:pPr>
        <w:spacing w:after="0" w:line="240" w:lineRule="auto"/>
        <w:ind w:left="-810"/>
        <w:rPr>
          <w:rFonts w:ascii="Arial" w:hAnsi="Arial" w:cs="Arial"/>
          <w:color w:val="000000"/>
        </w:rPr>
      </w:pPr>
    </w:p>
    <w:tbl>
      <w:tblPr>
        <w:tblStyle w:val="TableGrid"/>
        <w:tblW w:w="1098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2605"/>
        <w:gridCol w:w="6125"/>
        <w:gridCol w:w="2250"/>
      </w:tblGrid>
      <w:tr w:rsidR="00F8019C" w14:paraId="044C35A5" w14:textId="77777777" w:rsidTr="00780541">
        <w:tc>
          <w:tcPr>
            <w:tcW w:w="2605" w:type="dxa"/>
            <w:shd w:val="clear" w:color="auto" w:fill="D9D9D9" w:themeFill="background1" w:themeFillShade="D9"/>
          </w:tcPr>
          <w:p w14:paraId="374C361D" w14:textId="298B7E8E" w:rsidR="00F8019C" w:rsidRPr="00423815" w:rsidRDefault="00780541">
            <w:pPr>
              <w:rPr>
                <w:rFonts w:ascii="Arial" w:hAnsi="Arial" w:cs="Arial"/>
                <w:b/>
              </w:rPr>
            </w:pPr>
            <w:r w:rsidRPr="00423815">
              <w:rPr>
                <w:rFonts w:ascii="Arial" w:hAnsi="Arial" w:cs="Arial"/>
                <w:b/>
              </w:rPr>
              <w:t>Topic</w:t>
            </w:r>
          </w:p>
        </w:tc>
        <w:tc>
          <w:tcPr>
            <w:tcW w:w="6125" w:type="dxa"/>
            <w:shd w:val="clear" w:color="auto" w:fill="D9D9D9" w:themeFill="background1" w:themeFillShade="D9"/>
          </w:tcPr>
          <w:p w14:paraId="01C4CE0E" w14:textId="5D59B181" w:rsidR="00F8019C" w:rsidRPr="00423815" w:rsidRDefault="00780541">
            <w:pPr>
              <w:rPr>
                <w:rFonts w:ascii="Arial" w:hAnsi="Arial" w:cs="Arial"/>
                <w:b/>
              </w:rPr>
            </w:pPr>
            <w:r w:rsidRPr="00423815">
              <w:rPr>
                <w:rFonts w:ascii="Arial" w:hAnsi="Arial" w:cs="Arial"/>
                <w:b/>
              </w:rPr>
              <w:t>Note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7621A88E" w14:textId="01EE497B" w:rsidR="00F8019C" w:rsidRPr="00423815" w:rsidRDefault="00780541">
            <w:pPr>
              <w:rPr>
                <w:rFonts w:ascii="Arial" w:hAnsi="Arial" w:cs="Arial"/>
                <w:b/>
              </w:rPr>
            </w:pPr>
            <w:r w:rsidRPr="00423815">
              <w:rPr>
                <w:rFonts w:ascii="Arial" w:hAnsi="Arial" w:cs="Arial"/>
                <w:b/>
              </w:rPr>
              <w:t>Action Items</w:t>
            </w:r>
          </w:p>
        </w:tc>
      </w:tr>
      <w:tr w:rsidR="00F8019C" w14:paraId="13869B4A" w14:textId="77777777" w:rsidTr="00780541">
        <w:tc>
          <w:tcPr>
            <w:tcW w:w="2605" w:type="dxa"/>
          </w:tcPr>
          <w:p w14:paraId="7E75B107" w14:textId="5CCA78F4" w:rsidR="00F8019C" w:rsidRDefault="00780541">
            <w:pPr>
              <w:rPr>
                <w:rFonts w:ascii="Arial" w:hAnsi="Arial" w:cs="Arial"/>
                <w:b/>
                <w:bCs/>
              </w:rPr>
            </w:pPr>
            <w:r w:rsidRPr="00780541">
              <w:rPr>
                <w:rFonts w:ascii="Arial" w:hAnsi="Arial" w:cs="Arial"/>
                <w:b/>
                <w:bCs/>
              </w:rPr>
              <w:t xml:space="preserve">Welcome, Roll Call &amp; Review of </w:t>
            </w:r>
            <w:r w:rsidR="00962518">
              <w:rPr>
                <w:rFonts w:ascii="Arial" w:hAnsi="Arial" w:cs="Arial"/>
                <w:b/>
                <w:bCs/>
              </w:rPr>
              <w:t>Agenda</w:t>
            </w:r>
          </w:p>
          <w:p w14:paraId="7AB2AE44" w14:textId="5059FB73" w:rsidR="00780541" w:rsidRPr="00780541" w:rsidRDefault="00780541">
            <w:pPr>
              <w:rPr>
                <w:rFonts w:ascii="Arial" w:hAnsi="Arial" w:cs="Arial"/>
                <w:b/>
                <w:bCs/>
              </w:rPr>
            </w:pPr>
            <w:r w:rsidRPr="00307F79">
              <w:rPr>
                <w:rFonts w:ascii="Arial" w:hAnsi="Arial" w:cs="Arial"/>
              </w:rPr>
              <w:t>Holly Hagle</w:t>
            </w:r>
          </w:p>
        </w:tc>
        <w:tc>
          <w:tcPr>
            <w:tcW w:w="6125" w:type="dxa"/>
          </w:tcPr>
          <w:p w14:paraId="33D450CD" w14:textId="4D73037F" w:rsidR="00F8019C" w:rsidRPr="00772503" w:rsidRDefault="00780541" w:rsidP="00772503">
            <w:pPr>
              <w:pStyle w:val="ListParagraph"/>
              <w:numPr>
                <w:ilvl w:val="0"/>
                <w:numId w:val="12"/>
              </w:numPr>
              <w:ind w:left="252" w:hanging="252"/>
              <w:rPr>
                <w:rFonts w:ascii="Arial" w:hAnsi="Arial" w:cs="Arial"/>
              </w:rPr>
            </w:pPr>
            <w:r w:rsidRPr="001D4066">
              <w:rPr>
                <w:rFonts w:ascii="Arial" w:hAnsi="Arial" w:cs="Arial"/>
              </w:rPr>
              <w:t>Holly welcomed the attendees</w:t>
            </w:r>
            <w:r w:rsidR="009E0DF3" w:rsidRPr="001D4066">
              <w:rPr>
                <w:rFonts w:ascii="Arial" w:hAnsi="Arial" w:cs="Arial"/>
              </w:rPr>
              <w:t xml:space="preserve">, </w:t>
            </w:r>
            <w:r w:rsidRPr="001D4066">
              <w:rPr>
                <w:rFonts w:ascii="Arial" w:hAnsi="Arial" w:cs="Arial"/>
              </w:rPr>
              <w:t>conducted a roll call</w:t>
            </w:r>
            <w:r w:rsidR="009E0DF3" w:rsidRPr="001D4066">
              <w:rPr>
                <w:rFonts w:ascii="Arial" w:hAnsi="Arial" w:cs="Arial"/>
              </w:rPr>
              <w:t xml:space="preserve"> </w:t>
            </w:r>
            <w:r w:rsidR="00C85F80">
              <w:rPr>
                <w:rFonts w:ascii="Arial" w:hAnsi="Arial" w:cs="Arial"/>
              </w:rPr>
              <w:t xml:space="preserve">in the chat </w:t>
            </w:r>
            <w:r w:rsidR="009E0DF3" w:rsidRPr="001D4066">
              <w:rPr>
                <w:rFonts w:ascii="Arial" w:hAnsi="Arial" w:cs="Arial"/>
              </w:rPr>
              <w:t xml:space="preserve">and </w:t>
            </w:r>
            <w:r w:rsidR="00962518">
              <w:rPr>
                <w:rFonts w:ascii="Arial" w:hAnsi="Arial" w:cs="Arial"/>
              </w:rPr>
              <w:t>reviewed the agenda.</w:t>
            </w:r>
          </w:p>
        </w:tc>
        <w:tc>
          <w:tcPr>
            <w:tcW w:w="2250" w:type="dxa"/>
          </w:tcPr>
          <w:p w14:paraId="732CAA1A" w14:textId="470BD097" w:rsidR="00F8019C" w:rsidRDefault="00F8019C"/>
        </w:tc>
      </w:tr>
      <w:tr w:rsidR="00334C7F" w14:paraId="226A8E6F" w14:textId="77777777" w:rsidTr="00780541">
        <w:tc>
          <w:tcPr>
            <w:tcW w:w="2605" w:type="dxa"/>
          </w:tcPr>
          <w:p w14:paraId="58CCF065" w14:textId="77777777" w:rsidR="00962518" w:rsidRPr="00962518" w:rsidRDefault="00962518" w:rsidP="00962518">
            <w:pPr>
              <w:rPr>
                <w:rFonts w:ascii="Arial" w:hAnsi="Arial" w:cs="Arial"/>
                <w:b/>
                <w:bCs/>
              </w:rPr>
            </w:pPr>
            <w:r w:rsidRPr="00962518">
              <w:rPr>
                <w:rFonts w:ascii="Arial" w:hAnsi="Arial" w:cs="Arial"/>
                <w:b/>
                <w:bCs/>
              </w:rPr>
              <w:t>SAMHSA Supplement for PTTC</w:t>
            </w:r>
          </w:p>
          <w:p w14:paraId="3D68A3DC" w14:textId="77777777" w:rsidR="00780541" w:rsidRPr="00307F79" w:rsidRDefault="00780541" w:rsidP="00780541">
            <w:pPr>
              <w:rPr>
                <w:rFonts w:ascii="Arial" w:hAnsi="Arial" w:cs="Arial"/>
              </w:rPr>
            </w:pPr>
            <w:r w:rsidRPr="00307F79">
              <w:rPr>
                <w:rFonts w:ascii="Arial" w:hAnsi="Arial" w:cs="Arial"/>
              </w:rPr>
              <w:t>Humberto Carvalho</w:t>
            </w:r>
          </w:p>
          <w:p w14:paraId="60348C56" w14:textId="437A2CB2" w:rsidR="00334C7F" w:rsidRDefault="00334C7F"/>
        </w:tc>
        <w:tc>
          <w:tcPr>
            <w:tcW w:w="6125" w:type="dxa"/>
          </w:tcPr>
          <w:p w14:paraId="6E8FEF5F" w14:textId="77777777" w:rsidR="00837A08" w:rsidRDefault="00837A08" w:rsidP="00837A08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ind w:left="260" w:hanging="2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MHSA has proposed to provide supplement funding for each PTTC center to work with their regional PFS grantees to complete an assessment.</w:t>
            </w:r>
          </w:p>
          <w:p w14:paraId="62C0ED58" w14:textId="77777777" w:rsidR="00837A08" w:rsidRDefault="00837A08" w:rsidP="00837A08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ind w:left="260" w:hanging="2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NAI/AN and NH&amp;L will support the regional centers by working with tribal grantees and the Hispanic and Latinx communities to ensure the assessment questions are culturally appropriate and inclusive.</w:t>
            </w:r>
          </w:p>
          <w:p w14:paraId="1E5E4726" w14:textId="77777777" w:rsidR="00837A08" w:rsidRDefault="00837A08" w:rsidP="00837A08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ind w:left="260" w:hanging="2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NCO will develop the necessary tools for each center to implement the assessment, collect the results of each centers assessment and then generate a final report for CSAP.</w:t>
            </w:r>
          </w:p>
          <w:p w14:paraId="21DC5226" w14:textId="77777777" w:rsidR="00837A08" w:rsidRPr="00D956B1" w:rsidRDefault="00837A08" w:rsidP="00837A08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ind w:left="260" w:hanging="2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NCO will also develop an environmental scan; Holly will send the draft summary statements by email.</w:t>
            </w:r>
          </w:p>
          <w:p w14:paraId="1C485160" w14:textId="77777777" w:rsidR="00837A08" w:rsidRDefault="00837A08" w:rsidP="00837A08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ind w:left="260" w:hanging="260"/>
              <w:rPr>
                <w:rFonts w:ascii="Arial" w:hAnsi="Arial" w:cs="Arial"/>
              </w:rPr>
            </w:pPr>
            <w:r w:rsidRPr="00A225D0">
              <w:rPr>
                <w:rFonts w:ascii="Arial" w:hAnsi="Arial" w:cs="Arial"/>
              </w:rPr>
              <w:t xml:space="preserve">Humberto will issue a table with how much funds each center will receive; </w:t>
            </w:r>
            <w:r>
              <w:rPr>
                <w:rFonts w:ascii="Arial" w:hAnsi="Arial" w:cs="Arial"/>
              </w:rPr>
              <w:t xml:space="preserve">funding will depend upon the number of PFS grantees in each region. </w:t>
            </w:r>
          </w:p>
          <w:p w14:paraId="1D6693FD" w14:textId="77777777" w:rsidR="00837A08" w:rsidRPr="00A225D0" w:rsidRDefault="00837A08" w:rsidP="00837A08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ind w:left="260" w:hanging="2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ch center will then create a budget and justification of how the funds will be spent; b</w:t>
            </w:r>
            <w:r w:rsidRPr="00A225D0">
              <w:rPr>
                <w:rFonts w:ascii="Arial" w:hAnsi="Arial" w:cs="Arial"/>
              </w:rPr>
              <w:t xml:space="preserve">udgets </w:t>
            </w:r>
            <w:r>
              <w:rPr>
                <w:rFonts w:ascii="Arial" w:hAnsi="Arial" w:cs="Arial"/>
              </w:rPr>
              <w:t xml:space="preserve">and justifications </w:t>
            </w:r>
            <w:r w:rsidRPr="00A225D0">
              <w:rPr>
                <w:rFonts w:ascii="Arial" w:hAnsi="Arial" w:cs="Arial"/>
              </w:rPr>
              <w:t>will be due by Sept. 10, 2021.</w:t>
            </w:r>
          </w:p>
          <w:p w14:paraId="034808A9" w14:textId="77777777" w:rsidR="00837A08" w:rsidRDefault="00837A08" w:rsidP="00837A08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ind w:left="260" w:hanging="2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tice of award will be issued </w:t>
            </w:r>
            <w:r w:rsidRPr="00A225D0">
              <w:rPr>
                <w:rFonts w:ascii="Arial" w:hAnsi="Arial" w:cs="Arial"/>
              </w:rPr>
              <w:t>before the beginning of year 4.</w:t>
            </w:r>
          </w:p>
          <w:p w14:paraId="7D80F443" w14:textId="77777777" w:rsidR="00837A08" w:rsidRDefault="00837A08" w:rsidP="00837A08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ind w:left="260" w:hanging="2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assessment timeline is short; supplement isn’t for the entire grant year.</w:t>
            </w:r>
          </w:p>
          <w:p w14:paraId="5727A960" w14:textId="77777777" w:rsidR="00837A08" w:rsidRPr="00A225D0" w:rsidRDefault="00837A08" w:rsidP="00837A08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ind w:left="260" w:hanging="2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SAP is expecting the assessment be complete within six months of funding disbursement. </w:t>
            </w:r>
          </w:p>
          <w:p w14:paraId="27999C2C" w14:textId="77777777" w:rsidR="00837A08" w:rsidRDefault="00837A08" w:rsidP="00837A08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ind w:left="260" w:hanging="2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Donna Dimitri has taken another position at SAMHSA and is no longer the leading CSAP; Jeff Cody has been appointed as the acting director.</w:t>
            </w:r>
          </w:p>
          <w:p w14:paraId="4B0904B9" w14:textId="77777777" w:rsidR="00837A08" w:rsidRDefault="00837A08" w:rsidP="00837A08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ind w:left="260" w:hanging="2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AP is currently rebuilding its infrastructure and reviewing prevention programs; a lot of new efforts are being put forth towards prevention.</w:t>
            </w:r>
          </w:p>
          <w:p w14:paraId="5AF8AA2A" w14:textId="4BC282F9" w:rsidR="00135112" w:rsidRPr="00837A08" w:rsidRDefault="00837A08" w:rsidP="00837A08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ind w:left="260" w:hanging="2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MHSA and the NCO are still working on the final summary of the supplement award; there will be another meeting once the supplement is awarded.</w:t>
            </w:r>
          </w:p>
        </w:tc>
        <w:tc>
          <w:tcPr>
            <w:tcW w:w="2250" w:type="dxa"/>
          </w:tcPr>
          <w:p w14:paraId="16739767" w14:textId="77777777" w:rsidR="00837A08" w:rsidRPr="00D73050" w:rsidRDefault="00837A08" w:rsidP="00837A08">
            <w:pPr>
              <w:rPr>
                <w:rFonts w:ascii="Arial" w:hAnsi="Arial" w:cs="Arial"/>
                <w:b/>
                <w:bCs/>
              </w:rPr>
            </w:pPr>
            <w:r w:rsidRPr="00D73050">
              <w:rPr>
                <w:rFonts w:ascii="Arial" w:hAnsi="Arial" w:cs="Arial"/>
                <w:b/>
                <w:bCs/>
              </w:rPr>
              <w:lastRenderedPageBreak/>
              <w:t>ACTION ITEM</w:t>
            </w:r>
          </w:p>
          <w:p w14:paraId="059542E0" w14:textId="480EC98E" w:rsidR="00837A08" w:rsidRPr="00837A08" w:rsidRDefault="00837A08" w:rsidP="00334C7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NCO will send each center a list of PFS grantees in their region.</w:t>
            </w:r>
          </w:p>
          <w:p w14:paraId="2B7AABAE" w14:textId="77777777" w:rsidR="00837A08" w:rsidRDefault="00837A08" w:rsidP="00334C7F">
            <w:pPr>
              <w:rPr>
                <w:rFonts w:ascii="Arial" w:hAnsi="Arial" w:cs="Arial"/>
                <w:b/>
                <w:bCs/>
              </w:rPr>
            </w:pPr>
          </w:p>
          <w:p w14:paraId="05EAB7AD" w14:textId="77777777" w:rsidR="00837A08" w:rsidRDefault="00837A08" w:rsidP="00334C7F">
            <w:pPr>
              <w:rPr>
                <w:rFonts w:ascii="Arial" w:hAnsi="Arial" w:cs="Arial"/>
                <w:b/>
                <w:bCs/>
              </w:rPr>
            </w:pPr>
          </w:p>
          <w:p w14:paraId="2D233B5C" w14:textId="77777777" w:rsidR="00837A08" w:rsidRDefault="00837A08" w:rsidP="00334C7F">
            <w:pPr>
              <w:rPr>
                <w:rFonts w:ascii="Arial" w:hAnsi="Arial" w:cs="Arial"/>
                <w:b/>
                <w:bCs/>
              </w:rPr>
            </w:pPr>
          </w:p>
          <w:p w14:paraId="5B549DE1" w14:textId="77777777" w:rsidR="00837A08" w:rsidRDefault="00837A08" w:rsidP="00334C7F">
            <w:pPr>
              <w:rPr>
                <w:rFonts w:ascii="Arial" w:hAnsi="Arial" w:cs="Arial"/>
                <w:b/>
                <w:bCs/>
              </w:rPr>
            </w:pPr>
          </w:p>
          <w:p w14:paraId="37309751" w14:textId="77777777" w:rsidR="00837A08" w:rsidRDefault="00837A08" w:rsidP="00334C7F">
            <w:pPr>
              <w:rPr>
                <w:rFonts w:ascii="Arial" w:hAnsi="Arial" w:cs="Arial"/>
                <w:b/>
                <w:bCs/>
              </w:rPr>
            </w:pPr>
          </w:p>
          <w:p w14:paraId="02442974" w14:textId="77777777" w:rsidR="00837A08" w:rsidRDefault="00837A08" w:rsidP="00334C7F">
            <w:pPr>
              <w:rPr>
                <w:rFonts w:ascii="Arial" w:hAnsi="Arial" w:cs="Arial"/>
                <w:b/>
                <w:bCs/>
              </w:rPr>
            </w:pPr>
          </w:p>
          <w:p w14:paraId="1D7D8B20" w14:textId="77777777" w:rsidR="00837A08" w:rsidRDefault="00837A08" w:rsidP="00334C7F">
            <w:pPr>
              <w:rPr>
                <w:rFonts w:ascii="Arial" w:hAnsi="Arial" w:cs="Arial"/>
                <w:b/>
                <w:bCs/>
              </w:rPr>
            </w:pPr>
          </w:p>
          <w:p w14:paraId="192E1657" w14:textId="77777777" w:rsidR="00837A08" w:rsidRDefault="00837A08" w:rsidP="00334C7F">
            <w:pPr>
              <w:rPr>
                <w:rFonts w:ascii="Arial" w:hAnsi="Arial" w:cs="Arial"/>
                <w:b/>
                <w:bCs/>
              </w:rPr>
            </w:pPr>
          </w:p>
          <w:p w14:paraId="7AB6E85E" w14:textId="77777777" w:rsidR="00837A08" w:rsidRDefault="00837A08" w:rsidP="00334C7F">
            <w:pPr>
              <w:rPr>
                <w:rFonts w:ascii="Arial" w:hAnsi="Arial" w:cs="Arial"/>
                <w:b/>
                <w:bCs/>
              </w:rPr>
            </w:pPr>
          </w:p>
          <w:p w14:paraId="726A47D7" w14:textId="77777777" w:rsidR="00837A08" w:rsidRDefault="00837A08" w:rsidP="00334C7F">
            <w:pPr>
              <w:rPr>
                <w:rFonts w:ascii="Arial" w:hAnsi="Arial" w:cs="Arial"/>
                <w:b/>
                <w:bCs/>
              </w:rPr>
            </w:pPr>
          </w:p>
          <w:p w14:paraId="7193CED5" w14:textId="77777777" w:rsidR="00837A08" w:rsidRDefault="00837A08" w:rsidP="00334C7F">
            <w:pPr>
              <w:rPr>
                <w:rFonts w:ascii="Arial" w:hAnsi="Arial" w:cs="Arial"/>
                <w:b/>
                <w:bCs/>
              </w:rPr>
            </w:pPr>
          </w:p>
          <w:p w14:paraId="201AE9AD" w14:textId="77777777" w:rsidR="00837A08" w:rsidRDefault="00837A08" w:rsidP="00334C7F">
            <w:pPr>
              <w:rPr>
                <w:rFonts w:ascii="Arial" w:hAnsi="Arial" w:cs="Arial"/>
                <w:b/>
                <w:bCs/>
              </w:rPr>
            </w:pPr>
          </w:p>
          <w:p w14:paraId="204ED893" w14:textId="77777777" w:rsidR="00837A08" w:rsidRDefault="00837A08" w:rsidP="00334C7F">
            <w:pPr>
              <w:rPr>
                <w:rFonts w:ascii="Arial" w:hAnsi="Arial" w:cs="Arial"/>
                <w:b/>
                <w:bCs/>
              </w:rPr>
            </w:pPr>
          </w:p>
          <w:p w14:paraId="30D72D36" w14:textId="77777777" w:rsidR="00837A08" w:rsidRDefault="00837A08" w:rsidP="00334C7F">
            <w:pPr>
              <w:rPr>
                <w:rFonts w:ascii="Arial" w:hAnsi="Arial" w:cs="Arial"/>
                <w:b/>
                <w:bCs/>
              </w:rPr>
            </w:pPr>
          </w:p>
          <w:p w14:paraId="54130E8A" w14:textId="77777777" w:rsidR="00837A08" w:rsidRDefault="00837A08" w:rsidP="00334C7F">
            <w:pPr>
              <w:rPr>
                <w:rFonts w:ascii="Arial" w:hAnsi="Arial" w:cs="Arial"/>
                <w:b/>
                <w:bCs/>
              </w:rPr>
            </w:pPr>
          </w:p>
          <w:p w14:paraId="1F4FEAAE" w14:textId="2FBCB4F9" w:rsidR="00334C7F" w:rsidRPr="00D73050" w:rsidRDefault="00135112" w:rsidP="00334C7F">
            <w:pPr>
              <w:rPr>
                <w:rFonts w:ascii="Arial" w:hAnsi="Arial" w:cs="Arial"/>
                <w:b/>
                <w:bCs/>
              </w:rPr>
            </w:pPr>
            <w:r w:rsidRPr="00D73050">
              <w:rPr>
                <w:rFonts w:ascii="Arial" w:hAnsi="Arial" w:cs="Arial"/>
                <w:b/>
                <w:bCs/>
              </w:rPr>
              <w:t>ACTION ITEM</w:t>
            </w:r>
          </w:p>
          <w:p w14:paraId="03FF1D95" w14:textId="77777777" w:rsidR="00135112" w:rsidRDefault="00837A08" w:rsidP="00334C7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nd budgets and justifications to Humberto.</w:t>
            </w:r>
          </w:p>
          <w:p w14:paraId="2FEF908E" w14:textId="77777777" w:rsidR="00837A08" w:rsidRDefault="00837A08" w:rsidP="00837A08">
            <w:pPr>
              <w:rPr>
                <w:rFonts w:ascii="Arial" w:hAnsi="Arial" w:cs="Arial"/>
                <w:b/>
                <w:bCs/>
              </w:rPr>
            </w:pPr>
          </w:p>
          <w:p w14:paraId="732849F0" w14:textId="77777777" w:rsidR="00837A08" w:rsidRDefault="00837A08" w:rsidP="00837A08">
            <w:pPr>
              <w:rPr>
                <w:rFonts w:ascii="Arial" w:hAnsi="Arial" w:cs="Arial"/>
                <w:b/>
                <w:bCs/>
              </w:rPr>
            </w:pPr>
          </w:p>
          <w:p w14:paraId="5D9A96BB" w14:textId="77777777" w:rsidR="00837A08" w:rsidRDefault="00837A08" w:rsidP="00837A08">
            <w:pPr>
              <w:rPr>
                <w:rFonts w:ascii="Arial" w:hAnsi="Arial" w:cs="Arial"/>
                <w:b/>
                <w:bCs/>
              </w:rPr>
            </w:pPr>
          </w:p>
          <w:p w14:paraId="13C54066" w14:textId="77777777" w:rsidR="00837A08" w:rsidRDefault="00837A08" w:rsidP="00837A08">
            <w:pPr>
              <w:rPr>
                <w:rFonts w:ascii="Arial" w:hAnsi="Arial" w:cs="Arial"/>
                <w:b/>
                <w:bCs/>
              </w:rPr>
            </w:pPr>
          </w:p>
          <w:p w14:paraId="00DBCA34" w14:textId="77777777" w:rsidR="00837A08" w:rsidRDefault="00837A08" w:rsidP="00837A08">
            <w:pPr>
              <w:rPr>
                <w:rFonts w:ascii="Arial" w:hAnsi="Arial" w:cs="Arial"/>
                <w:b/>
                <w:bCs/>
              </w:rPr>
            </w:pPr>
          </w:p>
          <w:p w14:paraId="2441B8D2" w14:textId="77777777" w:rsidR="00837A08" w:rsidRDefault="00837A08" w:rsidP="00837A08">
            <w:pPr>
              <w:rPr>
                <w:rFonts w:ascii="Arial" w:hAnsi="Arial" w:cs="Arial"/>
                <w:b/>
                <w:bCs/>
              </w:rPr>
            </w:pPr>
          </w:p>
          <w:p w14:paraId="51CAA11B" w14:textId="77777777" w:rsidR="00837A08" w:rsidRDefault="00837A08" w:rsidP="00837A08">
            <w:pPr>
              <w:rPr>
                <w:rFonts w:ascii="Arial" w:hAnsi="Arial" w:cs="Arial"/>
                <w:b/>
                <w:bCs/>
              </w:rPr>
            </w:pPr>
          </w:p>
          <w:p w14:paraId="62351C56" w14:textId="77777777" w:rsidR="00837A08" w:rsidRDefault="00837A08" w:rsidP="00837A08">
            <w:pPr>
              <w:rPr>
                <w:rFonts w:ascii="Arial" w:hAnsi="Arial" w:cs="Arial"/>
                <w:b/>
                <w:bCs/>
              </w:rPr>
            </w:pPr>
          </w:p>
          <w:p w14:paraId="7CD64547" w14:textId="77777777" w:rsidR="00837A08" w:rsidRDefault="00837A08" w:rsidP="00837A08">
            <w:pPr>
              <w:rPr>
                <w:rFonts w:ascii="Arial" w:hAnsi="Arial" w:cs="Arial"/>
                <w:b/>
                <w:bCs/>
              </w:rPr>
            </w:pPr>
          </w:p>
          <w:p w14:paraId="57BBC433" w14:textId="42268670" w:rsidR="00837A08" w:rsidRPr="00D73050" w:rsidRDefault="00837A08" w:rsidP="00837A0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</w:t>
            </w:r>
            <w:r w:rsidRPr="00D73050">
              <w:rPr>
                <w:rFonts w:ascii="Arial" w:hAnsi="Arial" w:cs="Arial"/>
                <w:b/>
                <w:bCs/>
              </w:rPr>
              <w:t>CTION ITEM</w:t>
            </w:r>
          </w:p>
          <w:p w14:paraId="10A4EED1" w14:textId="1F09268F" w:rsidR="00837A08" w:rsidRPr="00837A08" w:rsidRDefault="00837A08" w:rsidP="00334C7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umberto will send an official email </w:t>
            </w:r>
            <w:r w:rsidRPr="00837A08">
              <w:rPr>
                <w:rFonts w:ascii="Arial" w:hAnsi="Arial" w:cs="Arial"/>
                <w:sz w:val="24"/>
                <w:szCs w:val="24"/>
              </w:rPr>
              <w:t>to set-up coordinating groups.</w:t>
            </w:r>
          </w:p>
        </w:tc>
      </w:tr>
      <w:tr w:rsidR="00F8019C" w14:paraId="51C72637" w14:textId="77777777" w:rsidTr="00780541">
        <w:tc>
          <w:tcPr>
            <w:tcW w:w="2605" w:type="dxa"/>
          </w:tcPr>
          <w:p w14:paraId="5BD5453F" w14:textId="3BB2339B" w:rsidR="00F8019C" w:rsidRPr="00837A08" w:rsidRDefault="00837A08" w:rsidP="00D9530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djourn</w:t>
            </w:r>
          </w:p>
        </w:tc>
        <w:tc>
          <w:tcPr>
            <w:tcW w:w="6125" w:type="dxa"/>
          </w:tcPr>
          <w:p w14:paraId="1FCE63BF" w14:textId="1CD9B901" w:rsidR="003F41D2" w:rsidRPr="00837A08" w:rsidRDefault="00837A08" w:rsidP="00837A08">
            <w:pPr>
              <w:pStyle w:val="ListParagraph"/>
              <w:numPr>
                <w:ilvl w:val="0"/>
                <w:numId w:val="24"/>
              </w:numPr>
              <w:ind w:left="260" w:hanging="2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eting adjourned at 12:01 p.m. CST.</w:t>
            </w:r>
          </w:p>
        </w:tc>
        <w:tc>
          <w:tcPr>
            <w:tcW w:w="2250" w:type="dxa"/>
          </w:tcPr>
          <w:p w14:paraId="4BD55267" w14:textId="56EB2416" w:rsidR="00B3054E" w:rsidRPr="003F41D2" w:rsidRDefault="00B3054E" w:rsidP="003F41D2">
            <w:pPr>
              <w:rPr>
                <w:b/>
                <w:bCs/>
              </w:rPr>
            </w:pPr>
          </w:p>
        </w:tc>
      </w:tr>
    </w:tbl>
    <w:p w14:paraId="7AD5CE6E" w14:textId="2327984E" w:rsidR="008F10DC" w:rsidRDefault="008F10DC" w:rsidP="006F0954"/>
    <w:sectPr w:rsidR="008F10DC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858B05" w14:textId="77777777" w:rsidR="00504BC0" w:rsidRDefault="00504BC0" w:rsidP="0097432E">
      <w:pPr>
        <w:spacing w:after="0" w:line="240" w:lineRule="auto"/>
      </w:pPr>
      <w:r>
        <w:separator/>
      </w:r>
    </w:p>
  </w:endnote>
  <w:endnote w:type="continuationSeparator" w:id="0">
    <w:p w14:paraId="6C7462AC" w14:textId="77777777" w:rsidR="00504BC0" w:rsidRDefault="00504BC0" w:rsidP="009743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297AF5" w14:textId="77777777" w:rsidR="00504BC0" w:rsidRDefault="00504BC0" w:rsidP="0097432E">
      <w:pPr>
        <w:spacing w:after="0" w:line="240" w:lineRule="auto"/>
      </w:pPr>
      <w:r>
        <w:separator/>
      </w:r>
    </w:p>
  </w:footnote>
  <w:footnote w:type="continuationSeparator" w:id="0">
    <w:p w14:paraId="495F7395" w14:textId="77777777" w:rsidR="00504BC0" w:rsidRDefault="00504BC0" w:rsidP="009743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F5C4E" w14:textId="5CBDE881" w:rsidR="0097432E" w:rsidRDefault="0097432E">
    <w:pPr>
      <w:pStyle w:val="Header"/>
    </w:pPr>
    <w:r>
      <w:rPr>
        <w:noProof/>
      </w:rPr>
      <w:drawing>
        <wp:inline distT="0" distB="0" distL="0" distR="0" wp14:anchorId="7C8D816A" wp14:editId="6642B978">
          <wp:extent cx="5943600" cy="891540"/>
          <wp:effectExtent l="0" t="0" r="0" b="3810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891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0FE72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3F73CA"/>
    <w:multiLevelType w:val="hybridMultilevel"/>
    <w:tmpl w:val="7CA8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96C50"/>
    <w:multiLevelType w:val="hybridMultilevel"/>
    <w:tmpl w:val="D488E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E3159"/>
    <w:multiLevelType w:val="hybridMultilevel"/>
    <w:tmpl w:val="C2A0E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C715A9"/>
    <w:multiLevelType w:val="hybridMultilevel"/>
    <w:tmpl w:val="414A3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547BC"/>
    <w:multiLevelType w:val="hybridMultilevel"/>
    <w:tmpl w:val="C1C2D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1623F8"/>
    <w:multiLevelType w:val="hybridMultilevel"/>
    <w:tmpl w:val="26A04940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7" w15:restartNumberingAfterBreak="0">
    <w:nsid w:val="2D05458A"/>
    <w:multiLevelType w:val="hybridMultilevel"/>
    <w:tmpl w:val="0AA26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455CA"/>
    <w:multiLevelType w:val="hybridMultilevel"/>
    <w:tmpl w:val="F13AE42E"/>
    <w:lvl w:ilvl="0" w:tplc="5CC447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22CFC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7FFA3E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3B62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B28AEE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A148E0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8CA655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A5AE8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2848C5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2E8E3295"/>
    <w:multiLevelType w:val="hybridMultilevel"/>
    <w:tmpl w:val="CC685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C570D8"/>
    <w:multiLevelType w:val="hybridMultilevel"/>
    <w:tmpl w:val="D76E1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E03574"/>
    <w:multiLevelType w:val="hybridMultilevel"/>
    <w:tmpl w:val="472CB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A46BD"/>
    <w:multiLevelType w:val="hybridMultilevel"/>
    <w:tmpl w:val="F664E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333980"/>
    <w:multiLevelType w:val="hybridMultilevel"/>
    <w:tmpl w:val="2EE8D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0B701C"/>
    <w:multiLevelType w:val="hybridMultilevel"/>
    <w:tmpl w:val="E3585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F6239F"/>
    <w:multiLevelType w:val="hybridMultilevel"/>
    <w:tmpl w:val="19A2B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B23A56"/>
    <w:multiLevelType w:val="hybridMultilevel"/>
    <w:tmpl w:val="49E07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08548C"/>
    <w:multiLevelType w:val="hybridMultilevel"/>
    <w:tmpl w:val="88B64FCA"/>
    <w:lvl w:ilvl="0" w:tplc="60921E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C94D6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016E3D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CDEBB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5187A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28628B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81C6D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58E6E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604471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51631AE7"/>
    <w:multiLevelType w:val="hybridMultilevel"/>
    <w:tmpl w:val="AACCC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112EA"/>
    <w:multiLevelType w:val="hybridMultilevel"/>
    <w:tmpl w:val="7F7AF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A4D29"/>
    <w:multiLevelType w:val="hybridMultilevel"/>
    <w:tmpl w:val="AD169AD0"/>
    <w:lvl w:ilvl="0" w:tplc="B862F7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AC04A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BE7C26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1AD251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A57E4E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6E0D8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EAA82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68D05E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54214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" w15:restartNumberingAfterBreak="0">
    <w:nsid w:val="551D7F8B"/>
    <w:multiLevelType w:val="hybridMultilevel"/>
    <w:tmpl w:val="B4662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0225E4"/>
    <w:multiLevelType w:val="hybridMultilevel"/>
    <w:tmpl w:val="B8D8E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16575"/>
    <w:multiLevelType w:val="hybridMultilevel"/>
    <w:tmpl w:val="FFB0B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F82FFB"/>
    <w:multiLevelType w:val="hybridMultilevel"/>
    <w:tmpl w:val="E1E6EE90"/>
    <w:lvl w:ilvl="0" w:tplc="04090001">
      <w:start w:val="1"/>
      <w:numFmt w:val="bullet"/>
      <w:lvlText w:val=""/>
      <w:lvlJc w:val="left"/>
      <w:pPr>
        <w:ind w:left="6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6" w:hanging="360"/>
      </w:pPr>
      <w:rPr>
        <w:rFonts w:ascii="Wingdings" w:hAnsi="Wingdings" w:hint="default"/>
      </w:rPr>
    </w:lvl>
  </w:abstractNum>
  <w:abstractNum w:abstractNumId="25" w15:restartNumberingAfterBreak="0">
    <w:nsid w:val="5E8E3366"/>
    <w:multiLevelType w:val="hybridMultilevel"/>
    <w:tmpl w:val="2334EAA0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26" w15:restartNumberingAfterBreak="0">
    <w:nsid w:val="5F8254CD"/>
    <w:multiLevelType w:val="hybridMultilevel"/>
    <w:tmpl w:val="18ACD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1F3E"/>
    <w:multiLevelType w:val="hybridMultilevel"/>
    <w:tmpl w:val="90160D34"/>
    <w:lvl w:ilvl="0" w:tplc="D9D0A1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116BB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5BC04B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9DE17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22A2C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A844C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4EC46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60EA8A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41C6E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8" w15:restartNumberingAfterBreak="0">
    <w:nsid w:val="67F9144F"/>
    <w:multiLevelType w:val="hybridMultilevel"/>
    <w:tmpl w:val="7FC2D9AC"/>
    <w:lvl w:ilvl="0" w:tplc="45120F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A8E2A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9B7C5A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5922C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7B6EAD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6A5CD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BFC06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674F6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6AA489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9" w15:restartNumberingAfterBreak="0">
    <w:nsid w:val="6DB875DD"/>
    <w:multiLevelType w:val="hybridMultilevel"/>
    <w:tmpl w:val="D3B42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7F3BEE"/>
    <w:multiLevelType w:val="hybridMultilevel"/>
    <w:tmpl w:val="3594E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8F5918"/>
    <w:multiLevelType w:val="hybridMultilevel"/>
    <w:tmpl w:val="65329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2216BF"/>
    <w:multiLevelType w:val="hybridMultilevel"/>
    <w:tmpl w:val="FF90E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0"/>
  </w:num>
  <w:num w:numId="3">
    <w:abstractNumId w:val="27"/>
  </w:num>
  <w:num w:numId="4">
    <w:abstractNumId w:val="17"/>
  </w:num>
  <w:num w:numId="5">
    <w:abstractNumId w:val="8"/>
  </w:num>
  <w:num w:numId="6">
    <w:abstractNumId w:val="31"/>
  </w:num>
  <w:num w:numId="7">
    <w:abstractNumId w:val="30"/>
  </w:num>
  <w:num w:numId="8">
    <w:abstractNumId w:val="26"/>
  </w:num>
  <w:num w:numId="9">
    <w:abstractNumId w:val="1"/>
  </w:num>
  <w:num w:numId="10">
    <w:abstractNumId w:val="23"/>
  </w:num>
  <w:num w:numId="11">
    <w:abstractNumId w:val="0"/>
  </w:num>
  <w:num w:numId="12">
    <w:abstractNumId w:val="32"/>
  </w:num>
  <w:num w:numId="13">
    <w:abstractNumId w:val="12"/>
  </w:num>
  <w:num w:numId="14">
    <w:abstractNumId w:val="21"/>
  </w:num>
  <w:num w:numId="15">
    <w:abstractNumId w:val="13"/>
  </w:num>
  <w:num w:numId="16">
    <w:abstractNumId w:val="18"/>
  </w:num>
  <w:num w:numId="17">
    <w:abstractNumId w:val="4"/>
  </w:num>
  <w:num w:numId="18">
    <w:abstractNumId w:val="24"/>
  </w:num>
  <w:num w:numId="19">
    <w:abstractNumId w:val="25"/>
  </w:num>
  <w:num w:numId="20">
    <w:abstractNumId w:val="3"/>
  </w:num>
  <w:num w:numId="21">
    <w:abstractNumId w:val="22"/>
  </w:num>
  <w:num w:numId="22">
    <w:abstractNumId w:val="2"/>
  </w:num>
  <w:num w:numId="23">
    <w:abstractNumId w:val="7"/>
  </w:num>
  <w:num w:numId="24">
    <w:abstractNumId w:val="14"/>
  </w:num>
  <w:num w:numId="25">
    <w:abstractNumId w:val="5"/>
  </w:num>
  <w:num w:numId="26">
    <w:abstractNumId w:val="10"/>
  </w:num>
  <w:num w:numId="27">
    <w:abstractNumId w:val="16"/>
  </w:num>
  <w:num w:numId="28">
    <w:abstractNumId w:val="11"/>
  </w:num>
  <w:num w:numId="29">
    <w:abstractNumId w:val="15"/>
  </w:num>
  <w:num w:numId="30">
    <w:abstractNumId w:val="29"/>
  </w:num>
  <w:num w:numId="31">
    <w:abstractNumId w:val="6"/>
  </w:num>
  <w:num w:numId="32">
    <w:abstractNumId w:val="9"/>
  </w:num>
  <w:num w:numId="3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TA3MDAwMzOyNDFQ0lEKTi0uzszPAykwtKgFAMWWw7otAAAA"/>
  </w:docVars>
  <w:rsids>
    <w:rsidRoot w:val="00F8019C"/>
    <w:rsid w:val="00032B5E"/>
    <w:rsid w:val="00036380"/>
    <w:rsid w:val="00043C15"/>
    <w:rsid w:val="0009142D"/>
    <w:rsid w:val="000A0840"/>
    <w:rsid w:val="000A548F"/>
    <w:rsid w:val="000A5BAA"/>
    <w:rsid w:val="000A7016"/>
    <w:rsid w:val="000C1126"/>
    <w:rsid w:val="000C1D96"/>
    <w:rsid w:val="000C42BB"/>
    <w:rsid w:val="000D5FA2"/>
    <w:rsid w:val="000E2D0C"/>
    <w:rsid w:val="000E40C9"/>
    <w:rsid w:val="000E5DBA"/>
    <w:rsid w:val="0010763B"/>
    <w:rsid w:val="0011664B"/>
    <w:rsid w:val="00130853"/>
    <w:rsid w:val="00135112"/>
    <w:rsid w:val="00153AB4"/>
    <w:rsid w:val="001819FD"/>
    <w:rsid w:val="0018315E"/>
    <w:rsid w:val="00190F75"/>
    <w:rsid w:val="001930E1"/>
    <w:rsid w:val="001D4066"/>
    <w:rsid w:val="001D642E"/>
    <w:rsid w:val="001E7B24"/>
    <w:rsid w:val="001F0C67"/>
    <w:rsid w:val="001F1926"/>
    <w:rsid w:val="001F335A"/>
    <w:rsid w:val="002110B7"/>
    <w:rsid w:val="00211816"/>
    <w:rsid w:val="0022783E"/>
    <w:rsid w:val="00234E01"/>
    <w:rsid w:val="00250DF5"/>
    <w:rsid w:val="0025346E"/>
    <w:rsid w:val="00262450"/>
    <w:rsid w:val="00263029"/>
    <w:rsid w:val="002847E2"/>
    <w:rsid w:val="00293367"/>
    <w:rsid w:val="00295263"/>
    <w:rsid w:val="002B18A3"/>
    <w:rsid w:val="002B3FD3"/>
    <w:rsid w:val="002B5826"/>
    <w:rsid w:val="002C12D1"/>
    <w:rsid w:val="002C1550"/>
    <w:rsid w:val="002E4451"/>
    <w:rsid w:val="002F025C"/>
    <w:rsid w:val="00300A59"/>
    <w:rsid w:val="00303582"/>
    <w:rsid w:val="003066A4"/>
    <w:rsid w:val="00332213"/>
    <w:rsid w:val="00334C7F"/>
    <w:rsid w:val="00337657"/>
    <w:rsid w:val="00345628"/>
    <w:rsid w:val="003468A3"/>
    <w:rsid w:val="00356B62"/>
    <w:rsid w:val="00363604"/>
    <w:rsid w:val="00375C89"/>
    <w:rsid w:val="003A0A6E"/>
    <w:rsid w:val="003A2B0F"/>
    <w:rsid w:val="003C426D"/>
    <w:rsid w:val="003F41D2"/>
    <w:rsid w:val="00402A6E"/>
    <w:rsid w:val="00404F85"/>
    <w:rsid w:val="00406553"/>
    <w:rsid w:val="00411F5C"/>
    <w:rsid w:val="00414CA8"/>
    <w:rsid w:val="00422EC3"/>
    <w:rsid w:val="00423815"/>
    <w:rsid w:val="00424D93"/>
    <w:rsid w:val="004318EC"/>
    <w:rsid w:val="004323D8"/>
    <w:rsid w:val="00440F24"/>
    <w:rsid w:val="00445763"/>
    <w:rsid w:val="00450F85"/>
    <w:rsid w:val="004539E1"/>
    <w:rsid w:val="0045441E"/>
    <w:rsid w:val="0047408E"/>
    <w:rsid w:val="00490D4C"/>
    <w:rsid w:val="004A28AE"/>
    <w:rsid w:val="0050366E"/>
    <w:rsid w:val="00504BC0"/>
    <w:rsid w:val="00515028"/>
    <w:rsid w:val="005175EA"/>
    <w:rsid w:val="005220F4"/>
    <w:rsid w:val="00524059"/>
    <w:rsid w:val="00536094"/>
    <w:rsid w:val="005460FB"/>
    <w:rsid w:val="00577342"/>
    <w:rsid w:val="0058041E"/>
    <w:rsid w:val="00584EC9"/>
    <w:rsid w:val="00585875"/>
    <w:rsid w:val="005A251F"/>
    <w:rsid w:val="005B2F57"/>
    <w:rsid w:val="005B37AF"/>
    <w:rsid w:val="005D545A"/>
    <w:rsid w:val="005D72F1"/>
    <w:rsid w:val="005F05B6"/>
    <w:rsid w:val="00604DB1"/>
    <w:rsid w:val="00611CAC"/>
    <w:rsid w:val="0061722F"/>
    <w:rsid w:val="00617677"/>
    <w:rsid w:val="00621B22"/>
    <w:rsid w:val="00632E03"/>
    <w:rsid w:val="006525FF"/>
    <w:rsid w:val="00656F04"/>
    <w:rsid w:val="00663657"/>
    <w:rsid w:val="00664452"/>
    <w:rsid w:val="0067126F"/>
    <w:rsid w:val="00681DA3"/>
    <w:rsid w:val="006843A7"/>
    <w:rsid w:val="006A6573"/>
    <w:rsid w:val="006C2B67"/>
    <w:rsid w:val="006E5CA0"/>
    <w:rsid w:val="006F0954"/>
    <w:rsid w:val="0071198E"/>
    <w:rsid w:val="00715214"/>
    <w:rsid w:val="00722F97"/>
    <w:rsid w:val="00724F10"/>
    <w:rsid w:val="007279DD"/>
    <w:rsid w:val="00746606"/>
    <w:rsid w:val="00750BFD"/>
    <w:rsid w:val="007532DB"/>
    <w:rsid w:val="00766C6E"/>
    <w:rsid w:val="007677F6"/>
    <w:rsid w:val="00772503"/>
    <w:rsid w:val="007748FD"/>
    <w:rsid w:val="00780541"/>
    <w:rsid w:val="00795224"/>
    <w:rsid w:val="007967FC"/>
    <w:rsid w:val="007A0CB5"/>
    <w:rsid w:val="007A3954"/>
    <w:rsid w:val="007A4087"/>
    <w:rsid w:val="007A4B51"/>
    <w:rsid w:val="007A70CD"/>
    <w:rsid w:val="007B0DF1"/>
    <w:rsid w:val="007B1DC1"/>
    <w:rsid w:val="007B216B"/>
    <w:rsid w:val="007B6391"/>
    <w:rsid w:val="007C1718"/>
    <w:rsid w:val="007D4E36"/>
    <w:rsid w:val="007D672C"/>
    <w:rsid w:val="007D7A77"/>
    <w:rsid w:val="007E55CE"/>
    <w:rsid w:val="007E6938"/>
    <w:rsid w:val="007F0FC0"/>
    <w:rsid w:val="007F1DF7"/>
    <w:rsid w:val="007F3317"/>
    <w:rsid w:val="00806702"/>
    <w:rsid w:val="0080738F"/>
    <w:rsid w:val="00813D40"/>
    <w:rsid w:val="00817379"/>
    <w:rsid w:val="0082317B"/>
    <w:rsid w:val="00827DE4"/>
    <w:rsid w:val="00832ED3"/>
    <w:rsid w:val="008367D9"/>
    <w:rsid w:val="00837A08"/>
    <w:rsid w:val="00860D2F"/>
    <w:rsid w:val="0087338D"/>
    <w:rsid w:val="0087439F"/>
    <w:rsid w:val="00877173"/>
    <w:rsid w:val="008772EC"/>
    <w:rsid w:val="00891130"/>
    <w:rsid w:val="00895B75"/>
    <w:rsid w:val="008B1FA2"/>
    <w:rsid w:val="008C03A5"/>
    <w:rsid w:val="008C566F"/>
    <w:rsid w:val="008D3B91"/>
    <w:rsid w:val="008D4FF3"/>
    <w:rsid w:val="008F10DC"/>
    <w:rsid w:val="008F22E8"/>
    <w:rsid w:val="00912EC8"/>
    <w:rsid w:val="00913EA3"/>
    <w:rsid w:val="00914486"/>
    <w:rsid w:val="00917E22"/>
    <w:rsid w:val="009265E5"/>
    <w:rsid w:val="00927233"/>
    <w:rsid w:val="0095104F"/>
    <w:rsid w:val="00952481"/>
    <w:rsid w:val="00953BFD"/>
    <w:rsid w:val="00954B26"/>
    <w:rsid w:val="009564CE"/>
    <w:rsid w:val="00962518"/>
    <w:rsid w:val="00973F1A"/>
    <w:rsid w:val="0097432E"/>
    <w:rsid w:val="009916B1"/>
    <w:rsid w:val="00993079"/>
    <w:rsid w:val="00995B98"/>
    <w:rsid w:val="009A47EB"/>
    <w:rsid w:val="009B7901"/>
    <w:rsid w:val="009B7AEA"/>
    <w:rsid w:val="009C4269"/>
    <w:rsid w:val="009C642B"/>
    <w:rsid w:val="009D0A2C"/>
    <w:rsid w:val="009E0DF3"/>
    <w:rsid w:val="009E2A33"/>
    <w:rsid w:val="009E6493"/>
    <w:rsid w:val="009E6D74"/>
    <w:rsid w:val="009F6A5E"/>
    <w:rsid w:val="00A0024B"/>
    <w:rsid w:val="00A20CCD"/>
    <w:rsid w:val="00A86CC8"/>
    <w:rsid w:val="00A908B4"/>
    <w:rsid w:val="00A946BE"/>
    <w:rsid w:val="00AA2BA7"/>
    <w:rsid w:val="00AC2292"/>
    <w:rsid w:val="00AC3558"/>
    <w:rsid w:val="00AC3D84"/>
    <w:rsid w:val="00AC4A56"/>
    <w:rsid w:val="00B04955"/>
    <w:rsid w:val="00B06CC8"/>
    <w:rsid w:val="00B219B0"/>
    <w:rsid w:val="00B23B2F"/>
    <w:rsid w:val="00B3054E"/>
    <w:rsid w:val="00B31819"/>
    <w:rsid w:val="00B47F90"/>
    <w:rsid w:val="00B50876"/>
    <w:rsid w:val="00B6642A"/>
    <w:rsid w:val="00B7355D"/>
    <w:rsid w:val="00B75DA5"/>
    <w:rsid w:val="00B7649F"/>
    <w:rsid w:val="00BA302E"/>
    <w:rsid w:val="00BA53FB"/>
    <w:rsid w:val="00BA6F83"/>
    <w:rsid w:val="00BC1677"/>
    <w:rsid w:val="00BC7F56"/>
    <w:rsid w:val="00BE1BD8"/>
    <w:rsid w:val="00BF0047"/>
    <w:rsid w:val="00C062CF"/>
    <w:rsid w:val="00C85F80"/>
    <w:rsid w:val="00C922E3"/>
    <w:rsid w:val="00CA16A2"/>
    <w:rsid w:val="00CA6D4E"/>
    <w:rsid w:val="00CD707E"/>
    <w:rsid w:val="00CE18A6"/>
    <w:rsid w:val="00CE1940"/>
    <w:rsid w:val="00CF43FF"/>
    <w:rsid w:val="00CF4892"/>
    <w:rsid w:val="00D2076C"/>
    <w:rsid w:val="00D21005"/>
    <w:rsid w:val="00D231FA"/>
    <w:rsid w:val="00D23276"/>
    <w:rsid w:val="00D27666"/>
    <w:rsid w:val="00D73050"/>
    <w:rsid w:val="00D732C5"/>
    <w:rsid w:val="00D83BBB"/>
    <w:rsid w:val="00D95304"/>
    <w:rsid w:val="00D96EE7"/>
    <w:rsid w:val="00DA1BC2"/>
    <w:rsid w:val="00DA75F0"/>
    <w:rsid w:val="00DB1778"/>
    <w:rsid w:val="00DB368A"/>
    <w:rsid w:val="00DC1B36"/>
    <w:rsid w:val="00DE6645"/>
    <w:rsid w:val="00DF5536"/>
    <w:rsid w:val="00E0581F"/>
    <w:rsid w:val="00E24945"/>
    <w:rsid w:val="00E25F17"/>
    <w:rsid w:val="00E35863"/>
    <w:rsid w:val="00E417E0"/>
    <w:rsid w:val="00E4479B"/>
    <w:rsid w:val="00E64C7E"/>
    <w:rsid w:val="00E87573"/>
    <w:rsid w:val="00E9305F"/>
    <w:rsid w:val="00EB5A5B"/>
    <w:rsid w:val="00EB66ED"/>
    <w:rsid w:val="00EE093A"/>
    <w:rsid w:val="00EE2EC3"/>
    <w:rsid w:val="00EE450F"/>
    <w:rsid w:val="00EF2229"/>
    <w:rsid w:val="00F0309C"/>
    <w:rsid w:val="00F10EA5"/>
    <w:rsid w:val="00F13A7F"/>
    <w:rsid w:val="00F26F86"/>
    <w:rsid w:val="00F32F7D"/>
    <w:rsid w:val="00F45859"/>
    <w:rsid w:val="00F518E7"/>
    <w:rsid w:val="00F52F75"/>
    <w:rsid w:val="00F5629B"/>
    <w:rsid w:val="00F8019C"/>
    <w:rsid w:val="00F918D2"/>
    <w:rsid w:val="00FB5584"/>
    <w:rsid w:val="00FF0C15"/>
    <w:rsid w:val="00FF3F42"/>
    <w:rsid w:val="353AD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BAF00"/>
  <w15:docId w15:val="{92C05A44-3B58-4124-A861-AF33954C7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2F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50BFD"/>
    <w:rPr>
      <w:color w:val="954F72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9E2A33"/>
    <w:pPr>
      <w:numPr>
        <w:numId w:val="11"/>
      </w:numPr>
      <w:contextualSpacing/>
    </w:pPr>
  </w:style>
  <w:style w:type="paragraph" w:styleId="NormalWeb">
    <w:name w:val="Normal (Web)"/>
    <w:basedOn w:val="Normal"/>
    <w:uiPriority w:val="99"/>
    <w:unhideWhenUsed/>
    <w:rsid w:val="008067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360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554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 panose="020F0502020204030204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7</Words>
  <Characters>249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son, Van</dc:creator>
  <cp:lastModifiedBy>Ricks, Brizhana</cp:lastModifiedBy>
  <cp:revision>2</cp:revision>
  <dcterms:created xsi:type="dcterms:W3CDTF">2021-08-31T16:05:00Z</dcterms:created>
  <dcterms:modified xsi:type="dcterms:W3CDTF">2021-08-31T16:05:00Z</dcterms:modified>
</cp:coreProperties>
</file>